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25D99" w14:textId="3FD00288" w:rsidR="00B05FE3" w:rsidRPr="00E1589E" w:rsidRDefault="00F23C88" w:rsidP="00E7494F">
      <w:pPr>
        <w:pStyle w:val="Default"/>
        <w:jc w:val="both"/>
        <w:rPr>
          <w:b/>
        </w:rPr>
      </w:pPr>
      <w:r w:rsidRPr="00E1589E">
        <w:rPr>
          <w:b/>
        </w:rPr>
        <w:t>Task 4</w:t>
      </w:r>
      <w:r w:rsidR="00B05FE3" w:rsidRPr="00E1589E">
        <w:rPr>
          <w:b/>
        </w:rPr>
        <w:t xml:space="preserve">: Raspberry PI Installation and ARM Assembly </w:t>
      </w:r>
      <w:r w:rsidR="00B05FE3" w:rsidRPr="00E1589E">
        <w:rPr>
          <w:b/>
          <w:color w:val="323232"/>
        </w:rPr>
        <w:t xml:space="preserve">Programming </w:t>
      </w:r>
    </w:p>
    <w:p w14:paraId="27023812" w14:textId="77777777" w:rsidR="00E7494F" w:rsidRPr="00E1589E" w:rsidRDefault="00E7494F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3584E68" w14:textId="12E20DDD" w:rsidR="00A0160F" w:rsidRPr="00E7494F" w:rsidRDefault="00F9685A" w:rsidP="00E7494F">
      <w:pPr>
        <w:pStyle w:val="Titre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7494F">
        <w:rPr>
          <w:rFonts w:ascii="Times New Roman" w:hAnsi="Times New Roman" w:cs="Times New Roman"/>
          <w:b/>
          <w:sz w:val="24"/>
          <w:szCs w:val="24"/>
        </w:rPr>
        <w:t>Part 1</w:t>
      </w:r>
      <w:r w:rsidR="00B05FE3" w:rsidRPr="00E7494F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="00E862CB" w:rsidRPr="00E7494F">
        <w:rPr>
          <w:rFonts w:ascii="Times New Roman" w:hAnsi="Times New Roman" w:cs="Times New Roman"/>
          <w:b/>
          <w:sz w:val="24"/>
          <w:szCs w:val="24"/>
        </w:rPr>
        <w:t>First Program</w:t>
      </w:r>
    </w:p>
    <w:p w14:paraId="4EAE3945" w14:textId="77777777" w:rsidR="00E7494F" w:rsidRDefault="00E7494F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E2105D" w14:textId="1EFAABC9" w:rsidR="00E7494F" w:rsidRPr="00E7494F" w:rsidRDefault="00E7494F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 xml:space="preserve">After downloading and installing Raspbian Buster with Desktop (the newest edition of Raspbian), we proceeded to follow the tasks to practice utilizing the ARM Assembler. </w:t>
      </w:r>
    </w:p>
    <w:p w14:paraId="147070AC" w14:textId="77777777" w:rsidR="00E7494F" w:rsidRPr="00E7494F" w:rsidRDefault="00E7494F" w:rsidP="00E7494F">
      <w:pPr>
        <w:spacing w:after="0" w:line="240" w:lineRule="auto"/>
      </w:pPr>
    </w:p>
    <w:p w14:paraId="339DF7E0" w14:textId="464AD140" w:rsidR="0010568F" w:rsidRPr="00E1589E" w:rsidRDefault="00A0160F" w:rsidP="00E7494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4A6AE7" wp14:editId="1BB63C93">
            <wp:extent cx="5760720" cy="3486150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88" b="16997"/>
                    <a:stretch/>
                  </pic:blipFill>
                  <pic:spPr bwMode="auto">
                    <a:xfrm>
                      <a:off x="0" y="0"/>
                      <a:ext cx="5760720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75926E" w14:textId="77777777" w:rsidR="00E7494F" w:rsidRDefault="00E7494F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A3D284" w14:textId="267F724F" w:rsidR="00F239A8" w:rsidRDefault="0010568F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 xml:space="preserve">Utilizing the </w:t>
      </w:r>
      <w:r w:rsidR="0006077F" w:rsidRPr="00E1589E">
        <w:rPr>
          <w:rFonts w:ascii="Times New Roman" w:hAnsi="Times New Roman" w:cs="Times New Roman"/>
          <w:sz w:val="24"/>
          <w:szCs w:val="24"/>
        </w:rPr>
        <w:t xml:space="preserve">default </w:t>
      </w:r>
      <w:proofErr w:type="spellStart"/>
      <w:r w:rsidRPr="00E1589E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Pr="00E1589E">
        <w:rPr>
          <w:rFonts w:ascii="Times New Roman" w:hAnsi="Times New Roman" w:cs="Times New Roman"/>
          <w:sz w:val="24"/>
          <w:szCs w:val="24"/>
        </w:rPr>
        <w:t xml:space="preserve"> text </w:t>
      </w:r>
      <w:r w:rsidR="0006077F" w:rsidRPr="00E1589E">
        <w:rPr>
          <w:rFonts w:ascii="Times New Roman" w:hAnsi="Times New Roman" w:cs="Times New Roman"/>
          <w:sz w:val="24"/>
          <w:szCs w:val="24"/>
        </w:rPr>
        <w:t>editor</w:t>
      </w:r>
      <w:r w:rsidR="00E94537" w:rsidRPr="00E1589E">
        <w:rPr>
          <w:rFonts w:ascii="Times New Roman" w:hAnsi="Times New Roman" w:cs="Times New Roman"/>
          <w:sz w:val="24"/>
          <w:szCs w:val="24"/>
        </w:rPr>
        <w:t xml:space="preserve"> by way of the terminal window</w:t>
      </w:r>
      <w:r w:rsidR="0006077F" w:rsidRPr="00E1589E">
        <w:rPr>
          <w:rFonts w:ascii="Times New Roman" w:hAnsi="Times New Roman" w:cs="Times New Roman"/>
          <w:sz w:val="24"/>
          <w:szCs w:val="24"/>
        </w:rPr>
        <w:t>,</w:t>
      </w:r>
      <w:r w:rsidR="003E06F9" w:rsidRPr="00E1589E">
        <w:rPr>
          <w:rFonts w:ascii="Times New Roman" w:hAnsi="Times New Roman" w:cs="Times New Roman"/>
          <w:sz w:val="24"/>
          <w:szCs w:val="24"/>
        </w:rPr>
        <w:t xml:space="preserve"> </w:t>
      </w:r>
      <w:r w:rsidR="00E94537" w:rsidRPr="00E1589E">
        <w:rPr>
          <w:rFonts w:ascii="Times New Roman" w:hAnsi="Times New Roman" w:cs="Times New Roman"/>
          <w:sz w:val="24"/>
          <w:szCs w:val="24"/>
        </w:rPr>
        <w:t xml:space="preserve">we wrote </w:t>
      </w:r>
      <w:r w:rsidR="00A0160F" w:rsidRPr="00E1589E">
        <w:rPr>
          <w:rFonts w:ascii="Times New Roman" w:hAnsi="Times New Roman" w:cs="Times New Roman"/>
          <w:sz w:val="24"/>
          <w:szCs w:val="24"/>
        </w:rPr>
        <w:t xml:space="preserve">and saved </w:t>
      </w:r>
      <w:r w:rsidR="00E94537" w:rsidRPr="00E1589E">
        <w:rPr>
          <w:rFonts w:ascii="Times New Roman" w:hAnsi="Times New Roman" w:cs="Times New Roman"/>
          <w:sz w:val="24"/>
          <w:szCs w:val="24"/>
        </w:rPr>
        <w:t>the following program</w:t>
      </w:r>
      <w:r w:rsidR="00D63270" w:rsidRPr="00E1589E">
        <w:rPr>
          <w:rFonts w:ascii="Times New Roman" w:hAnsi="Times New Roman" w:cs="Times New Roman"/>
          <w:sz w:val="24"/>
          <w:szCs w:val="24"/>
        </w:rPr>
        <w:t>:</w:t>
      </w:r>
    </w:p>
    <w:p w14:paraId="02510D35" w14:textId="77777777" w:rsidR="00E7494F" w:rsidRPr="00E1589E" w:rsidRDefault="00E7494F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bookmarkStart w:id="1" w:name="_MON_1629797569"/>
    <w:bookmarkEnd w:id="1"/>
    <w:p w14:paraId="0494B686" w14:textId="06695C9B" w:rsidR="00C77021" w:rsidRPr="00E1589E" w:rsidRDefault="00F239A8" w:rsidP="00E7494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object w:dxaOrig="7526" w:dyaOrig="3441" w14:anchorId="2B0087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6.7pt;height:171.65pt" o:ole="">
            <v:imagedata r:id="rId11" o:title=""/>
          </v:shape>
          <o:OLEObject Type="Embed" ProgID="Word.Document.12" ShapeID="_x0000_i1025" DrawAspect="Content" ObjectID="_1629984221" r:id="rId12">
            <o:FieldCodes>\s</o:FieldCodes>
          </o:OLEObject>
        </w:object>
      </w:r>
    </w:p>
    <w:p w14:paraId="5A1AA4B0" w14:textId="77777777" w:rsidR="00E7494F" w:rsidRDefault="00E7494F" w:rsidP="00E7494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6F2BA7" w14:textId="7A7448D2" w:rsidR="00683F8B" w:rsidRPr="00E1589E" w:rsidRDefault="00683F8B" w:rsidP="00E7494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F3BF7DA" wp14:editId="542B0214">
            <wp:extent cx="5760720" cy="3476625"/>
            <wp:effectExtent l="0" t="0" r="0" b="9525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87" b="17163"/>
                    <a:stretch/>
                  </pic:blipFill>
                  <pic:spPr bwMode="auto">
                    <a:xfrm>
                      <a:off x="0" y="0"/>
                      <a:ext cx="576072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815A0F" w14:textId="77777777" w:rsidR="00683F8B" w:rsidRPr="00E1589E" w:rsidRDefault="00683F8B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2AE960" w14:textId="58C7243D" w:rsidR="00C77021" w:rsidRPr="00E1589E" w:rsidRDefault="001B237A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 xml:space="preserve">After </w:t>
      </w:r>
      <w:r w:rsidR="00B836B3" w:rsidRPr="00E1589E">
        <w:rPr>
          <w:rFonts w:ascii="Times New Roman" w:hAnsi="Times New Roman" w:cs="Times New Roman"/>
          <w:sz w:val="24"/>
          <w:szCs w:val="24"/>
        </w:rPr>
        <w:t>composing the file</w:t>
      </w:r>
      <w:r w:rsidRPr="00E1589E">
        <w:rPr>
          <w:rFonts w:ascii="Times New Roman" w:hAnsi="Times New Roman" w:cs="Times New Roman"/>
          <w:sz w:val="24"/>
          <w:szCs w:val="24"/>
        </w:rPr>
        <w:t xml:space="preserve">, </w:t>
      </w:r>
      <w:r w:rsidR="00B836B3" w:rsidRPr="00E1589E">
        <w:rPr>
          <w:rFonts w:ascii="Times New Roman" w:hAnsi="Times New Roman" w:cs="Times New Roman"/>
          <w:sz w:val="24"/>
          <w:szCs w:val="24"/>
        </w:rPr>
        <w:t xml:space="preserve">we then assembled and linked </w:t>
      </w:r>
      <w:r w:rsidR="007615BA" w:rsidRPr="00E1589E">
        <w:rPr>
          <w:rFonts w:ascii="Times New Roman" w:hAnsi="Times New Roman" w:cs="Times New Roman"/>
          <w:sz w:val="24"/>
          <w:szCs w:val="24"/>
        </w:rPr>
        <w:t xml:space="preserve">it in order the receive an executable file. </w:t>
      </w:r>
      <w:r w:rsidR="00AE05A5" w:rsidRPr="00E1589E">
        <w:rPr>
          <w:rFonts w:ascii="Times New Roman" w:hAnsi="Times New Roman" w:cs="Times New Roman"/>
          <w:sz w:val="24"/>
          <w:szCs w:val="24"/>
        </w:rPr>
        <w:t>Then we</w:t>
      </w:r>
      <w:r w:rsidR="00683F8B" w:rsidRPr="00E1589E">
        <w:rPr>
          <w:rFonts w:ascii="Times New Roman" w:hAnsi="Times New Roman" w:cs="Times New Roman"/>
          <w:sz w:val="24"/>
          <w:szCs w:val="24"/>
        </w:rPr>
        <w:t xml:space="preserve"> executed it</w:t>
      </w:r>
      <w:r w:rsidR="00AE05A5" w:rsidRPr="00E1589E">
        <w:rPr>
          <w:rFonts w:ascii="Times New Roman" w:hAnsi="Times New Roman" w:cs="Times New Roman"/>
          <w:sz w:val="24"/>
          <w:szCs w:val="24"/>
        </w:rPr>
        <w:t>.</w:t>
      </w:r>
      <w:r w:rsidR="00E7494F">
        <w:rPr>
          <w:rFonts w:ascii="Times New Roman" w:hAnsi="Times New Roman" w:cs="Times New Roman"/>
          <w:sz w:val="24"/>
          <w:szCs w:val="24"/>
        </w:rPr>
        <w:t xml:space="preserve"> </w:t>
      </w:r>
      <w:r w:rsidR="00217200">
        <w:rPr>
          <w:rFonts w:ascii="Times New Roman" w:hAnsi="Times New Roman" w:cs="Times New Roman"/>
          <w:sz w:val="24"/>
          <w:szCs w:val="24"/>
        </w:rPr>
        <w:t>W</w:t>
      </w:r>
      <w:r w:rsidR="00683F8B" w:rsidRPr="00E1589E">
        <w:rPr>
          <w:rFonts w:ascii="Times New Roman" w:hAnsi="Times New Roman" w:cs="Times New Roman"/>
          <w:sz w:val="24"/>
          <w:szCs w:val="24"/>
        </w:rPr>
        <w:t xml:space="preserve">e did not see any output when the program was </w:t>
      </w:r>
      <w:proofErr w:type="gramStart"/>
      <w:r w:rsidR="00683F8B" w:rsidRPr="00E1589E">
        <w:rPr>
          <w:rFonts w:ascii="Times New Roman" w:hAnsi="Times New Roman" w:cs="Times New Roman"/>
          <w:sz w:val="24"/>
          <w:szCs w:val="24"/>
        </w:rPr>
        <w:t>ran</w:t>
      </w:r>
      <w:proofErr w:type="gramEnd"/>
      <w:r w:rsidR="003417CB" w:rsidRPr="00E1589E">
        <w:rPr>
          <w:rFonts w:ascii="Times New Roman" w:hAnsi="Times New Roman" w:cs="Times New Roman"/>
          <w:sz w:val="24"/>
          <w:szCs w:val="24"/>
        </w:rPr>
        <w:t xml:space="preserve">, </w:t>
      </w:r>
      <w:r w:rsidR="00217200">
        <w:rPr>
          <w:rFonts w:ascii="Times New Roman" w:hAnsi="Times New Roman" w:cs="Times New Roman"/>
          <w:sz w:val="24"/>
          <w:szCs w:val="24"/>
        </w:rPr>
        <w:t xml:space="preserve">however, </w:t>
      </w:r>
      <w:r w:rsidR="003417CB" w:rsidRPr="00E1589E">
        <w:rPr>
          <w:rFonts w:ascii="Times New Roman" w:hAnsi="Times New Roman" w:cs="Times New Roman"/>
          <w:sz w:val="24"/>
          <w:szCs w:val="24"/>
        </w:rPr>
        <w:t>this was expected. As the entire program takes place in the registry</w:t>
      </w:r>
      <w:r w:rsidR="000F04BC" w:rsidRPr="00E1589E">
        <w:rPr>
          <w:rFonts w:ascii="Times New Roman" w:hAnsi="Times New Roman" w:cs="Times New Roman"/>
          <w:sz w:val="24"/>
          <w:szCs w:val="24"/>
        </w:rPr>
        <w:t>, we will not receive any output.</w:t>
      </w:r>
    </w:p>
    <w:p w14:paraId="0147F8A5" w14:textId="168A37CC" w:rsidR="00C77021" w:rsidRPr="00E1589E" w:rsidRDefault="00C77021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11A9394" w14:textId="6748156A" w:rsidR="00C77021" w:rsidRPr="00E1589E" w:rsidRDefault="00C77021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8F4FFA" wp14:editId="75FC1A23">
            <wp:extent cx="5760720" cy="3457575"/>
            <wp:effectExtent l="0" t="0" r="0" b="9525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651" b="17329"/>
                    <a:stretch/>
                  </pic:blipFill>
                  <pic:spPr bwMode="auto">
                    <a:xfrm>
                      <a:off x="0" y="0"/>
                      <a:ext cx="576072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6A78EB" w14:textId="36ADC16A" w:rsidR="00E02176" w:rsidRPr="00E1589E" w:rsidRDefault="00E02176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E1C484" w14:textId="18712FC9" w:rsidR="00E02176" w:rsidRPr="00E1589E" w:rsidRDefault="00E02176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>Next, we practiced utilizing the GDB (</w:t>
      </w:r>
      <w:r w:rsidR="00927244" w:rsidRPr="00E1589E">
        <w:rPr>
          <w:rFonts w:ascii="Times New Roman" w:hAnsi="Times New Roman" w:cs="Times New Roman"/>
          <w:sz w:val="24"/>
          <w:szCs w:val="24"/>
        </w:rPr>
        <w:t xml:space="preserve">GNU DeBugger) in order to get an idea on how </w:t>
      </w:r>
      <w:r w:rsidR="00131C20" w:rsidRPr="00E1589E">
        <w:rPr>
          <w:rFonts w:ascii="Times New Roman" w:hAnsi="Times New Roman" w:cs="Times New Roman"/>
          <w:sz w:val="24"/>
          <w:szCs w:val="24"/>
        </w:rPr>
        <w:t xml:space="preserve">our First Program was being executed. </w:t>
      </w:r>
      <w:r w:rsidR="00E402D6" w:rsidRPr="00E1589E">
        <w:rPr>
          <w:rFonts w:ascii="Times New Roman" w:hAnsi="Times New Roman" w:cs="Times New Roman"/>
          <w:sz w:val="24"/>
          <w:szCs w:val="24"/>
        </w:rPr>
        <w:t xml:space="preserve">Preparing to use the GDB required us to re-assemble </w:t>
      </w:r>
      <w:r w:rsidR="00DD3B91" w:rsidRPr="00E1589E">
        <w:rPr>
          <w:rFonts w:ascii="Times New Roman" w:hAnsi="Times New Roman" w:cs="Times New Roman"/>
          <w:sz w:val="24"/>
          <w:szCs w:val="24"/>
        </w:rPr>
        <w:t xml:space="preserve">the program with an additional flag “-g”. </w:t>
      </w:r>
      <w:r w:rsidR="00C26209" w:rsidRPr="00E1589E">
        <w:rPr>
          <w:rFonts w:ascii="Times New Roman" w:hAnsi="Times New Roman" w:cs="Times New Roman"/>
          <w:sz w:val="24"/>
          <w:szCs w:val="24"/>
        </w:rPr>
        <w:t>No</w:t>
      </w:r>
      <w:r w:rsidR="00DD3B91" w:rsidRPr="00E1589E">
        <w:rPr>
          <w:rFonts w:ascii="Times New Roman" w:hAnsi="Times New Roman" w:cs="Times New Roman"/>
          <w:sz w:val="24"/>
          <w:szCs w:val="24"/>
        </w:rPr>
        <w:t xml:space="preserve"> additional steps were needed </w:t>
      </w:r>
      <w:r w:rsidR="00402995" w:rsidRPr="00E1589E">
        <w:rPr>
          <w:rFonts w:ascii="Times New Roman" w:hAnsi="Times New Roman" w:cs="Times New Roman"/>
          <w:sz w:val="24"/>
          <w:szCs w:val="24"/>
        </w:rPr>
        <w:t xml:space="preserve">when the program was re-linked. </w:t>
      </w:r>
      <w:r w:rsidR="00EE68FC" w:rsidRPr="00E1589E">
        <w:rPr>
          <w:rFonts w:ascii="Times New Roman" w:hAnsi="Times New Roman" w:cs="Times New Roman"/>
          <w:sz w:val="24"/>
          <w:szCs w:val="24"/>
        </w:rPr>
        <w:t>After the new executable was gen</w:t>
      </w:r>
      <w:r w:rsidR="004400C4" w:rsidRPr="00E1589E">
        <w:rPr>
          <w:rFonts w:ascii="Times New Roman" w:hAnsi="Times New Roman" w:cs="Times New Roman"/>
          <w:sz w:val="24"/>
          <w:szCs w:val="24"/>
        </w:rPr>
        <w:t xml:space="preserve">erated, </w:t>
      </w:r>
      <w:r w:rsidR="00C26209" w:rsidRPr="00E1589E">
        <w:rPr>
          <w:rFonts w:ascii="Times New Roman" w:hAnsi="Times New Roman" w:cs="Times New Roman"/>
          <w:sz w:val="24"/>
          <w:szCs w:val="24"/>
        </w:rPr>
        <w:t>we launched the GDB</w:t>
      </w:r>
      <w:r w:rsidR="0082663F" w:rsidRPr="00E1589E">
        <w:rPr>
          <w:rFonts w:ascii="Times New Roman" w:hAnsi="Times New Roman" w:cs="Times New Roman"/>
          <w:sz w:val="24"/>
          <w:szCs w:val="24"/>
        </w:rPr>
        <w:t xml:space="preserve"> with the </w:t>
      </w:r>
      <w:proofErr w:type="gramStart"/>
      <w:r w:rsidR="0082663F" w:rsidRPr="00E1589E">
        <w:rPr>
          <w:rFonts w:ascii="Times New Roman" w:hAnsi="Times New Roman" w:cs="Times New Roman"/>
          <w:sz w:val="24"/>
          <w:szCs w:val="24"/>
        </w:rPr>
        <w:t>particular file</w:t>
      </w:r>
      <w:proofErr w:type="gramEnd"/>
      <w:r w:rsidR="00D356F2" w:rsidRPr="00E1589E">
        <w:rPr>
          <w:rFonts w:ascii="Times New Roman" w:hAnsi="Times New Roman" w:cs="Times New Roman"/>
          <w:sz w:val="24"/>
          <w:szCs w:val="24"/>
        </w:rPr>
        <w:t xml:space="preserve"> named “first” which</w:t>
      </w:r>
      <w:r w:rsidR="0082663F" w:rsidRPr="00E1589E">
        <w:rPr>
          <w:rFonts w:ascii="Times New Roman" w:hAnsi="Times New Roman" w:cs="Times New Roman"/>
          <w:sz w:val="24"/>
          <w:szCs w:val="24"/>
        </w:rPr>
        <w:t xml:space="preserve"> we wished for </w:t>
      </w:r>
      <w:r w:rsidR="00E1110B" w:rsidRPr="00E1589E">
        <w:rPr>
          <w:rFonts w:ascii="Times New Roman" w:hAnsi="Times New Roman" w:cs="Times New Roman"/>
          <w:sz w:val="24"/>
          <w:szCs w:val="24"/>
        </w:rPr>
        <w:t>the debugger</w:t>
      </w:r>
      <w:r w:rsidR="0082663F" w:rsidRPr="00E1589E">
        <w:rPr>
          <w:rFonts w:ascii="Times New Roman" w:hAnsi="Times New Roman" w:cs="Times New Roman"/>
          <w:sz w:val="24"/>
          <w:szCs w:val="24"/>
        </w:rPr>
        <w:t xml:space="preserve"> to examine </w:t>
      </w:r>
      <w:r w:rsidR="00D356F2" w:rsidRPr="00E1589E">
        <w:rPr>
          <w:rFonts w:ascii="Times New Roman" w:hAnsi="Times New Roman" w:cs="Times New Roman"/>
          <w:sz w:val="24"/>
          <w:szCs w:val="24"/>
        </w:rPr>
        <w:t>(utilizing</w:t>
      </w:r>
      <w:r w:rsidR="00E1110B" w:rsidRPr="00E1589E">
        <w:rPr>
          <w:rFonts w:ascii="Times New Roman" w:hAnsi="Times New Roman" w:cs="Times New Roman"/>
          <w:sz w:val="24"/>
          <w:szCs w:val="24"/>
        </w:rPr>
        <w:t xml:space="preserve"> </w:t>
      </w:r>
      <w:r w:rsidR="00135EE6" w:rsidRPr="00E1589E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D356F2" w:rsidRPr="00E1589E">
        <w:rPr>
          <w:rFonts w:ascii="Times New Roman" w:hAnsi="Times New Roman" w:cs="Times New Roman"/>
          <w:sz w:val="24"/>
          <w:szCs w:val="24"/>
        </w:rPr>
        <w:t>gdb</w:t>
      </w:r>
      <w:proofErr w:type="spellEnd"/>
      <w:r w:rsidR="00D356F2" w:rsidRPr="00E1589E">
        <w:rPr>
          <w:rFonts w:ascii="Times New Roman" w:hAnsi="Times New Roman" w:cs="Times New Roman"/>
          <w:sz w:val="24"/>
          <w:szCs w:val="24"/>
        </w:rPr>
        <w:t xml:space="preserve"> first</w:t>
      </w:r>
      <w:r w:rsidR="00135EE6" w:rsidRPr="00E1589E">
        <w:rPr>
          <w:rFonts w:ascii="Times New Roman" w:hAnsi="Times New Roman" w:cs="Times New Roman"/>
          <w:sz w:val="24"/>
          <w:szCs w:val="24"/>
        </w:rPr>
        <w:t>”</w:t>
      </w:r>
      <w:r w:rsidR="00D356F2" w:rsidRPr="00E1589E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70D0F161" w14:textId="77777777" w:rsidR="00402995" w:rsidRPr="00E1589E" w:rsidRDefault="00402995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9C731A" w14:textId="5313AB70" w:rsidR="00C77021" w:rsidRPr="00E1589E" w:rsidRDefault="00C77021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839544" wp14:editId="4A0248EA">
            <wp:extent cx="5760720" cy="3476625"/>
            <wp:effectExtent l="0" t="0" r="0" b="9525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87" b="17163"/>
                    <a:stretch/>
                  </pic:blipFill>
                  <pic:spPr bwMode="auto">
                    <a:xfrm>
                      <a:off x="0" y="0"/>
                      <a:ext cx="576072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A4C127" w14:textId="2F92CA5D" w:rsidR="00A570D8" w:rsidRPr="00E1589E" w:rsidRDefault="00A570D8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5DEA39" w14:textId="4E6F294C" w:rsidR="00A570D8" w:rsidRPr="00E1589E" w:rsidRDefault="00A570D8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 xml:space="preserve">If the program already executes as expected, the debugger does not provide much information without an additional step, </w:t>
      </w:r>
      <w:r w:rsidR="006A2067" w:rsidRPr="00E1589E">
        <w:rPr>
          <w:rFonts w:ascii="Times New Roman" w:hAnsi="Times New Roman" w:cs="Times New Roman"/>
          <w:sz w:val="24"/>
          <w:szCs w:val="24"/>
        </w:rPr>
        <w:t xml:space="preserve">setting a breakpoint. By halting the program during its execution, we </w:t>
      </w:r>
      <w:r w:rsidR="0099162E" w:rsidRPr="00E1589E">
        <w:rPr>
          <w:rFonts w:ascii="Times New Roman" w:hAnsi="Times New Roman" w:cs="Times New Roman"/>
          <w:sz w:val="24"/>
          <w:szCs w:val="24"/>
        </w:rPr>
        <w:t>were</w:t>
      </w:r>
      <w:r w:rsidR="006A2067" w:rsidRPr="00E1589E">
        <w:rPr>
          <w:rFonts w:ascii="Times New Roman" w:hAnsi="Times New Roman" w:cs="Times New Roman"/>
          <w:sz w:val="24"/>
          <w:szCs w:val="24"/>
        </w:rPr>
        <w:t xml:space="preserve"> able to see </w:t>
      </w:r>
      <w:r w:rsidR="00F75127" w:rsidRPr="00E1589E">
        <w:rPr>
          <w:rFonts w:ascii="Times New Roman" w:hAnsi="Times New Roman" w:cs="Times New Roman"/>
          <w:sz w:val="24"/>
          <w:szCs w:val="24"/>
        </w:rPr>
        <w:t xml:space="preserve">how the program </w:t>
      </w:r>
      <w:r w:rsidR="0099162E" w:rsidRPr="00E1589E">
        <w:rPr>
          <w:rFonts w:ascii="Times New Roman" w:hAnsi="Times New Roman" w:cs="Times New Roman"/>
          <w:sz w:val="24"/>
          <w:szCs w:val="24"/>
        </w:rPr>
        <w:t>wa</w:t>
      </w:r>
      <w:r w:rsidR="00F75127" w:rsidRPr="00E1589E">
        <w:rPr>
          <w:rFonts w:ascii="Times New Roman" w:hAnsi="Times New Roman" w:cs="Times New Roman"/>
          <w:sz w:val="24"/>
          <w:szCs w:val="24"/>
        </w:rPr>
        <w:t>s completing its intended task</w:t>
      </w:r>
      <w:r w:rsidR="00A93C86" w:rsidRPr="00E1589E">
        <w:rPr>
          <w:rFonts w:ascii="Times New Roman" w:hAnsi="Times New Roman" w:cs="Times New Roman"/>
          <w:sz w:val="24"/>
          <w:szCs w:val="24"/>
        </w:rPr>
        <w:t xml:space="preserve"> or tasks. To stop the program prior to the execution of line 11, </w:t>
      </w:r>
      <w:r w:rsidR="00AC76A1" w:rsidRPr="00E1589E">
        <w:rPr>
          <w:rFonts w:ascii="Times New Roman" w:hAnsi="Times New Roman" w:cs="Times New Roman"/>
          <w:sz w:val="24"/>
          <w:szCs w:val="24"/>
        </w:rPr>
        <w:t>we gave the G</w:t>
      </w:r>
      <w:r w:rsidR="009F5D11" w:rsidRPr="00E1589E">
        <w:rPr>
          <w:rFonts w:ascii="Times New Roman" w:hAnsi="Times New Roman" w:cs="Times New Roman"/>
          <w:sz w:val="24"/>
          <w:szCs w:val="24"/>
        </w:rPr>
        <w:t>DB the command “b 11”, and then we ran the program</w:t>
      </w:r>
      <w:r w:rsidR="00E317F5" w:rsidRPr="00E1589E">
        <w:rPr>
          <w:rFonts w:ascii="Times New Roman" w:hAnsi="Times New Roman" w:cs="Times New Roman"/>
          <w:sz w:val="24"/>
          <w:szCs w:val="24"/>
        </w:rPr>
        <w:t xml:space="preserve"> from its beginning until the breakpoint utilizing “run”. </w:t>
      </w:r>
    </w:p>
    <w:p w14:paraId="2D6A196B" w14:textId="77777777" w:rsidR="00A570D8" w:rsidRPr="00E1589E" w:rsidRDefault="00A570D8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F885B0" w14:textId="56D64ED4" w:rsidR="00C77021" w:rsidRPr="00E1589E" w:rsidRDefault="00C77021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B41279" wp14:editId="1B358127">
            <wp:extent cx="5760720" cy="3495675"/>
            <wp:effectExtent l="0" t="0" r="0" b="9525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322" b="16998"/>
                    <a:stretch/>
                  </pic:blipFill>
                  <pic:spPr bwMode="auto">
                    <a:xfrm>
                      <a:off x="0" y="0"/>
                      <a:ext cx="576072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9AEFFB" w14:textId="1D51EB99" w:rsidR="00E317F5" w:rsidRPr="00E1589E" w:rsidRDefault="00E317F5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>In order to see</w:t>
      </w:r>
      <w:r w:rsidR="00C30564" w:rsidRPr="00E1589E">
        <w:rPr>
          <w:rFonts w:ascii="Times New Roman" w:hAnsi="Times New Roman" w:cs="Times New Roman"/>
          <w:sz w:val="24"/>
          <w:szCs w:val="24"/>
        </w:rPr>
        <w:t xml:space="preserve"> the generated values in the CPU registers (before line 11 </w:t>
      </w:r>
      <w:r w:rsidR="00135EE6" w:rsidRPr="00E1589E">
        <w:rPr>
          <w:rFonts w:ascii="Times New Roman" w:hAnsi="Times New Roman" w:cs="Times New Roman"/>
          <w:sz w:val="24"/>
          <w:szCs w:val="24"/>
        </w:rPr>
        <w:t>wa</w:t>
      </w:r>
      <w:r w:rsidR="00C30564" w:rsidRPr="00E1589E">
        <w:rPr>
          <w:rFonts w:ascii="Times New Roman" w:hAnsi="Times New Roman" w:cs="Times New Roman"/>
          <w:sz w:val="24"/>
          <w:szCs w:val="24"/>
        </w:rPr>
        <w:t xml:space="preserve">s executed), we needed to </w:t>
      </w:r>
      <w:r w:rsidR="00A205D2" w:rsidRPr="00E1589E">
        <w:rPr>
          <w:rFonts w:ascii="Times New Roman" w:hAnsi="Times New Roman" w:cs="Times New Roman"/>
          <w:sz w:val="24"/>
          <w:szCs w:val="24"/>
        </w:rPr>
        <w:t>utilize the command “info registers”. The information was t</w:t>
      </w:r>
      <w:r w:rsidR="00B84A49" w:rsidRPr="00E1589E">
        <w:rPr>
          <w:rFonts w:ascii="Times New Roman" w:hAnsi="Times New Roman" w:cs="Times New Roman"/>
          <w:sz w:val="24"/>
          <w:szCs w:val="24"/>
        </w:rPr>
        <w:t>h</w:t>
      </w:r>
      <w:r w:rsidR="00A205D2" w:rsidRPr="00E1589E">
        <w:rPr>
          <w:rFonts w:ascii="Times New Roman" w:hAnsi="Times New Roman" w:cs="Times New Roman"/>
          <w:sz w:val="24"/>
          <w:szCs w:val="24"/>
        </w:rPr>
        <w:t xml:space="preserve">en displayed as illustrated above. Register 1 </w:t>
      </w:r>
      <w:r w:rsidR="00666D67" w:rsidRPr="00E1589E">
        <w:rPr>
          <w:rFonts w:ascii="Times New Roman" w:hAnsi="Times New Roman" w:cs="Times New Roman"/>
          <w:sz w:val="24"/>
          <w:szCs w:val="24"/>
        </w:rPr>
        <w:t xml:space="preserve">has a value of </w:t>
      </w:r>
      <w:r w:rsidR="004243D9" w:rsidRPr="00E1589E">
        <w:rPr>
          <w:rFonts w:ascii="Times New Roman" w:hAnsi="Times New Roman" w:cs="Times New Roman"/>
          <w:sz w:val="24"/>
          <w:szCs w:val="24"/>
        </w:rPr>
        <w:t>8</w:t>
      </w:r>
      <w:r w:rsidR="00206B61" w:rsidRPr="00E1589E">
        <w:rPr>
          <w:rFonts w:ascii="Times New Roman" w:hAnsi="Times New Roman" w:cs="Times New Roman"/>
          <w:sz w:val="24"/>
          <w:szCs w:val="24"/>
        </w:rPr>
        <w:t xml:space="preserve">. This </w:t>
      </w:r>
      <w:r w:rsidR="002B702A" w:rsidRPr="00E1589E">
        <w:rPr>
          <w:rFonts w:ascii="Times New Roman" w:hAnsi="Times New Roman" w:cs="Times New Roman"/>
          <w:sz w:val="24"/>
          <w:szCs w:val="24"/>
        </w:rPr>
        <w:t>wa</w:t>
      </w:r>
      <w:r w:rsidR="00206B61" w:rsidRPr="00E1589E">
        <w:rPr>
          <w:rFonts w:ascii="Times New Roman" w:hAnsi="Times New Roman" w:cs="Times New Roman"/>
          <w:sz w:val="24"/>
          <w:szCs w:val="24"/>
        </w:rPr>
        <w:t>s expected</w:t>
      </w:r>
      <w:r w:rsidR="00274E95" w:rsidRPr="00E1589E">
        <w:rPr>
          <w:rFonts w:ascii="Times New Roman" w:hAnsi="Times New Roman" w:cs="Times New Roman"/>
          <w:sz w:val="24"/>
          <w:szCs w:val="24"/>
        </w:rPr>
        <w:t>:</w:t>
      </w:r>
      <w:r w:rsidR="00206B61" w:rsidRPr="00E1589E">
        <w:rPr>
          <w:rFonts w:ascii="Times New Roman" w:hAnsi="Times New Roman" w:cs="Times New Roman"/>
          <w:sz w:val="24"/>
          <w:szCs w:val="24"/>
        </w:rPr>
        <w:t xml:space="preserve"> as the register was first set to 5</w:t>
      </w:r>
      <w:r w:rsidR="00274E95" w:rsidRPr="00E1589E">
        <w:rPr>
          <w:rFonts w:ascii="Times New Roman" w:hAnsi="Times New Roman" w:cs="Times New Roman"/>
          <w:sz w:val="24"/>
          <w:szCs w:val="24"/>
        </w:rPr>
        <w:t>, t</w:t>
      </w:r>
      <w:r w:rsidR="002B702A" w:rsidRPr="00E1589E">
        <w:rPr>
          <w:rFonts w:ascii="Times New Roman" w:hAnsi="Times New Roman" w:cs="Times New Roman"/>
          <w:sz w:val="24"/>
          <w:szCs w:val="24"/>
        </w:rPr>
        <w:t>hen</w:t>
      </w:r>
      <w:r w:rsidR="00274E95" w:rsidRPr="00E1589E">
        <w:rPr>
          <w:rFonts w:ascii="Times New Roman" w:hAnsi="Times New Roman" w:cs="Times New Roman"/>
          <w:sz w:val="24"/>
          <w:szCs w:val="24"/>
        </w:rPr>
        <w:t xml:space="preserve"> it became 4 when</w:t>
      </w:r>
      <w:r w:rsidR="002B702A" w:rsidRPr="00E1589E">
        <w:rPr>
          <w:rFonts w:ascii="Times New Roman" w:hAnsi="Times New Roman" w:cs="Times New Roman"/>
          <w:sz w:val="24"/>
          <w:szCs w:val="24"/>
        </w:rPr>
        <w:t xml:space="preserve"> 1 was subtracted from it, </w:t>
      </w:r>
      <w:r w:rsidR="00274E95" w:rsidRPr="00E1589E">
        <w:rPr>
          <w:rFonts w:ascii="Times New Roman" w:hAnsi="Times New Roman" w:cs="Times New Roman"/>
          <w:sz w:val="24"/>
          <w:szCs w:val="24"/>
        </w:rPr>
        <w:t xml:space="preserve">and then finally </w:t>
      </w:r>
      <w:r w:rsidR="00A85687" w:rsidRPr="00E1589E">
        <w:rPr>
          <w:rFonts w:ascii="Times New Roman" w:hAnsi="Times New Roman" w:cs="Times New Roman"/>
          <w:sz w:val="24"/>
          <w:szCs w:val="24"/>
        </w:rPr>
        <w:t xml:space="preserve">4 was added to that value, resulting it 8. We also found that register 7 </w:t>
      </w:r>
      <w:r w:rsidR="000909C1" w:rsidRPr="00E1589E">
        <w:rPr>
          <w:rFonts w:ascii="Times New Roman" w:hAnsi="Times New Roman" w:cs="Times New Roman"/>
          <w:sz w:val="24"/>
          <w:szCs w:val="24"/>
        </w:rPr>
        <w:t xml:space="preserve">held a value of 1, which </w:t>
      </w:r>
      <w:r w:rsidR="009D186D" w:rsidRPr="00E1589E">
        <w:rPr>
          <w:rFonts w:ascii="Times New Roman" w:hAnsi="Times New Roman" w:cs="Times New Roman"/>
          <w:sz w:val="24"/>
          <w:szCs w:val="24"/>
        </w:rPr>
        <w:t xml:space="preserve">was expected due to the inclusion of the command “mov r7, #1”. </w:t>
      </w:r>
      <w:r w:rsidR="002B702A" w:rsidRPr="00E158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2D713A" w14:textId="32EC4265" w:rsidR="00C77021" w:rsidRPr="00E1589E" w:rsidRDefault="00C77021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CC3DCF" w14:textId="77777777" w:rsidR="00B84A49" w:rsidRPr="00217200" w:rsidRDefault="00B84A49" w:rsidP="00E7494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17200">
        <w:rPr>
          <w:rFonts w:ascii="Times New Roman" w:hAnsi="Times New Roman" w:cs="Times New Roman"/>
          <w:b/>
          <w:sz w:val="24"/>
          <w:szCs w:val="24"/>
        </w:rPr>
        <w:t>Part 2 - Calculate the Expression</w:t>
      </w:r>
      <w:r w:rsidRPr="0021720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15014EC" w14:textId="77777777" w:rsidR="00B84A49" w:rsidRPr="00E1589E" w:rsidRDefault="00B84A49" w:rsidP="00E7494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F55190" w14:textId="2D5F0FC2" w:rsidR="00F9685A" w:rsidRPr="00E1589E" w:rsidRDefault="008342E6" w:rsidP="00217200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>With this better understanding of the</w:t>
      </w:r>
      <w:r w:rsidR="004F4285" w:rsidRPr="00E1589E">
        <w:rPr>
          <w:rFonts w:ascii="Times New Roman" w:hAnsi="Times New Roman" w:cs="Times New Roman"/>
          <w:sz w:val="24"/>
          <w:szCs w:val="24"/>
        </w:rPr>
        <w:t xml:space="preserve"> process, we began Part 2</w:t>
      </w:r>
      <w:r w:rsidR="00310D5B" w:rsidRPr="00E1589E">
        <w:rPr>
          <w:rFonts w:ascii="Times New Roman" w:hAnsi="Times New Roman" w:cs="Times New Roman"/>
          <w:sz w:val="24"/>
          <w:szCs w:val="24"/>
        </w:rPr>
        <w:t xml:space="preserve"> in which we created, assembled, linked, ran, and debugged our own program which calculated the expression A = (A+B)</w:t>
      </w:r>
      <w:r w:rsidR="00D63270" w:rsidRPr="00E1589E">
        <w:rPr>
          <w:rFonts w:ascii="Times New Roman" w:hAnsi="Times New Roman" w:cs="Times New Roman"/>
          <w:sz w:val="24"/>
          <w:szCs w:val="24"/>
        </w:rPr>
        <w:t xml:space="preserve"> </w:t>
      </w:r>
      <w:r w:rsidR="00310D5B" w:rsidRPr="00E1589E">
        <w:rPr>
          <w:rFonts w:ascii="Times New Roman" w:hAnsi="Times New Roman" w:cs="Times New Roman"/>
          <w:sz w:val="24"/>
          <w:szCs w:val="24"/>
        </w:rPr>
        <w:t>-</w:t>
      </w:r>
      <w:r w:rsidR="00D63270" w:rsidRPr="00E1589E">
        <w:rPr>
          <w:rFonts w:ascii="Times New Roman" w:hAnsi="Times New Roman" w:cs="Times New Roman"/>
          <w:sz w:val="24"/>
          <w:szCs w:val="24"/>
        </w:rPr>
        <w:t xml:space="preserve"> </w:t>
      </w:r>
      <w:r w:rsidR="00310D5B" w:rsidRPr="00E1589E">
        <w:rPr>
          <w:rFonts w:ascii="Times New Roman" w:hAnsi="Times New Roman" w:cs="Times New Roman"/>
          <w:sz w:val="24"/>
          <w:szCs w:val="24"/>
        </w:rPr>
        <w:t>(C*D) where A=10, B=11, C=7, and D=2</w:t>
      </w:r>
      <w:r w:rsidR="004F5D48" w:rsidRPr="00E1589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46D5AE" w14:textId="77777777" w:rsidR="00F9685A" w:rsidRPr="00E1589E" w:rsidRDefault="00F9685A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806247" w14:textId="0F50ADE0" w:rsidR="00F9685A" w:rsidRPr="00E1589E" w:rsidRDefault="003927C6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AA861E" wp14:editId="4D1E625C">
            <wp:extent cx="5759450" cy="3445459"/>
            <wp:effectExtent l="0" t="0" r="0" b="317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30" b="17447"/>
                    <a:stretch/>
                  </pic:blipFill>
                  <pic:spPr bwMode="auto">
                    <a:xfrm>
                      <a:off x="0" y="0"/>
                      <a:ext cx="5760720" cy="3446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ED7A9" w14:textId="30145B1E" w:rsidR="005D297D" w:rsidRPr="00E1589E" w:rsidRDefault="005D297D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F856E2" w14:textId="3695363A" w:rsidR="005D297D" w:rsidRPr="00E1589E" w:rsidRDefault="005D297D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 xml:space="preserve">As in Part 1, we </w:t>
      </w:r>
      <w:r w:rsidR="00BB1B42" w:rsidRPr="00E1589E">
        <w:rPr>
          <w:rFonts w:ascii="Times New Roman" w:hAnsi="Times New Roman" w:cs="Times New Roman"/>
          <w:sz w:val="24"/>
          <w:szCs w:val="24"/>
        </w:rPr>
        <w:t xml:space="preserve">composed the program through the terminal by way of the </w:t>
      </w:r>
      <w:proofErr w:type="spellStart"/>
      <w:r w:rsidR="00BB1B42" w:rsidRPr="00E1589E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="00BB1B42" w:rsidRPr="00E1589E">
        <w:rPr>
          <w:rFonts w:ascii="Times New Roman" w:hAnsi="Times New Roman" w:cs="Times New Roman"/>
          <w:sz w:val="24"/>
          <w:szCs w:val="24"/>
        </w:rPr>
        <w:t xml:space="preserve"> text editor, </w:t>
      </w:r>
      <w:r w:rsidR="00E30EBE" w:rsidRPr="00E1589E">
        <w:rPr>
          <w:rFonts w:ascii="Times New Roman" w:hAnsi="Times New Roman" w:cs="Times New Roman"/>
          <w:sz w:val="24"/>
          <w:szCs w:val="24"/>
        </w:rPr>
        <w:t>before assembling it. This time when composing the program</w:t>
      </w:r>
      <w:r w:rsidR="00016715" w:rsidRPr="00E1589E">
        <w:rPr>
          <w:rFonts w:ascii="Times New Roman" w:hAnsi="Times New Roman" w:cs="Times New Roman"/>
          <w:sz w:val="24"/>
          <w:szCs w:val="24"/>
        </w:rPr>
        <w:t xml:space="preserve"> though</w:t>
      </w:r>
      <w:r w:rsidR="00E30EBE" w:rsidRPr="00E1589E">
        <w:rPr>
          <w:rFonts w:ascii="Times New Roman" w:hAnsi="Times New Roman" w:cs="Times New Roman"/>
          <w:sz w:val="24"/>
          <w:szCs w:val="24"/>
        </w:rPr>
        <w:t xml:space="preserve">, </w:t>
      </w:r>
      <w:r w:rsidR="00016715" w:rsidRPr="00E1589E">
        <w:rPr>
          <w:rFonts w:ascii="Times New Roman" w:hAnsi="Times New Roman" w:cs="Times New Roman"/>
          <w:sz w:val="24"/>
          <w:szCs w:val="24"/>
        </w:rPr>
        <w:t>we realized an interesting fact. When composing a program, a</w:t>
      </w:r>
      <w:r w:rsidR="00A56CB8" w:rsidRPr="00E1589E">
        <w:rPr>
          <w:rFonts w:ascii="Times New Roman" w:hAnsi="Times New Roman" w:cs="Times New Roman"/>
          <w:sz w:val="24"/>
          <w:szCs w:val="24"/>
        </w:rPr>
        <w:t xml:space="preserve">n extra, empty line must be included following the end of the program, or the assembler will take it upon itself to add the line for the user. </w:t>
      </w:r>
      <w:r w:rsidR="00876540" w:rsidRPr="00E1589E">
        <w:rPr>
          <w:rFonts w:ascii="Times New Roman" w:hAnsi="Times New Roman" w:cs="Times New Roman"/>
          <w:sz w:val="24"/>
          <w:szCs w:val="24"/>
        </w:rPr>
        <w:t xml:space="preserve">After assembly, we linked the program to create the executable file and ran that file. </w:t>
      </w:r>
    </w:p>
    <w:p w14:paraId="196DE553" w14:textId="2803535B" w:rsidR="00B93009" w:rsidRPr="00E1589E" w:rsidRDefault="00B93009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A1985C" w14:textId="3462C632" w:rsidR="00B93009" w:rsidRPr="00E1589E" w:rsidRDefault="00B93009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 xml:space="preserve">For reference, the program we utilized </w:t>
      </w:r>
      <w:r w:rsidR="0099162E" w:rsidRPr="00E1589E">
        <w:rPr>
          <w:rFonts w:ascii="Times New Roman" w:hAnsi="Times New Roman" w:cs="Times New Roman"/>
          <w:sz w:val="24"/>
          <w:szCs w:val="24"/>
        </w:rPr>
        <w:t>wa</w:t>
      </w:r>
      <w:r w:rsidRPr="00E1589E">
        <w:rPr>
          <w:rFonts w:ascii="Times New Roman" w:hAnsi="Times New Roman" w:cs="Times New Roman"/>
          <w:sz w:val="24"/>
          <w:szCs w:val="24"/>
        </w:rPr>
        <w:t>s as follows:</w:t>
      </w:r>
    </w:p>
    <w:bookmarkStart w:id="2" w:name="_MON_1629797201"/>
    <w:bookmarkEnd w:id="2"/>
    <w:p w14:paraId="5C9FA060" w14:textId="73E4ED92" w:rsidR="00B93009" w:rsidRPr="00E1589E" w:rsidRDefault="00B93009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object w:dxaOrig="7470" w:dyaOrig="4437" w14:anchorId="72D86D45">
          <v:shape id="_x0000_i1026" type="#_x0000_t75" style="width:373.25pt;height:222.35pt" o:ole="">
            <v:imagedata r:id="rId18" o:title=""/>
          </v:shape>
          <o:OLEObject Type="Embed" ProgID="Word.Document.12" ShapeID="_x0000_i1026" DrawAspect="Content" ObjectID="_1629984222" r:id="rId19">
            <o:FieldCodes>\s</o:FieldCodes>
          </o:OLEObject>
        </w:object>
      </w:r>
    </w:p>
    <w:p w14:paraId="2047378E" w14:textId="70960F8C" w:rsidR="00F9685A" w:rsidRPr="00E1589E" w:rsidRDefault="00F9685A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DF5B41" w14:textId="4A2827C8" w:rsidR="002A0560" w:rsidRPr="00E1589E" w:rsidRDefault="00491391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DCDE9E" wp14:editId="65DEB635">
            <wp:extent cx="5759963" cy="3445459"/>
            <wp:effectExtent l="0" t="0" r="0" b="317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30" b="17453"/>
                    <a:stretch/>
                  </pic:blipFill>
                  <pic:spPr bwMode="auto">
                    <a:xfrm>
                      <a:off x="0" y="0"/>
                      <a:ext cx="5760720" cy="3445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E5A9D0" w14:textId="77777777" w:rsidR="002A0560" w:rsidRPr="00E1589E" w:rsidRDefault="002A0560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4E32A7" w14:textId="3A7B23A3" w:rsidR="002A0560" w:rsidRPr="00E1589E" w:rsidRDefault="002A0560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 xml:space="preserve">As with before, we were not able to “see” the program at work, and therefore took the steps to launch the GNU Debugger </w:t>
      </w:r>
      <w:proofErr w:type="gramStart"/>
      <w:r w:rsidRPr="00E1589E">
        <w:rPr>
          <w:rFonts w:ascii="Times New Roman" w:hAnsi="Times New Roman" w:cs="Times New Roman"/>
          <w:sz w:val="24"/>
          <w:szCs w:val="24"/>
        </w:rPr>
        <w:t>so as to</w:t>
      </w:r>
      <w:proofErr w:type="gramEnd"/>
      <w:r w:rsidRPr="00E1589E">
        <w:rPr>
          <w:rFonts w:ascii="Times New Roman" w:hAnsi="Times New Roman" w:cs="Times New Roman"/>
          <w:sz w:val="24"/>
          <w:szCs w:val="24"/>
        </w:rPr>
        <w:t xml:space="preserve"> get a better idea of how our program was functioning. </w:t>
      </w:r>
    </w:p>
    <w:p w14:paraId="2112EBD9" w14:textId="6DEEB02E" w:rsidR="00EB22CC" w:rsidRPr="00E1589E" w:rsidRDefault="00EB22CC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E9D86F" w14:textId="69CB9815" w:rsidR="00EB22CC" w:rsidRPr="00E1589E" w:rsidRDefault="00EB22CC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8BDC61" wp14:editId="6FC9FC1B">
            <wp:extent cx="5760358" cy="3460089"/>
            <wp:effectExtent l="0" t="0" r="0" b="762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603" b="17329"/>
                    <a:stretch/>
                  </pic:blipFill>
                  <pic:spPr bwMode="auto">
                    <a:xfrm>
                      <a:off x="0" y="0"/>
                      <a:ext cx="5760720" cy="3460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D180D7" w14:textId="7B0488BF" w:rsidR="007E63FB" w:rsidRPr="00E1589E" w:rsidRDefault="007E63FB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553CD1" w14:textId="3B735604" w:rsidR="0063325A" w:rsidRPr="00E1589E" w:rsidRDefault="007E63FB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 xml:space="preserve">To see where we ought to insert our </w:t>
      </w:r>
      <w:r w:rsidR="009E5EA4" w:rsidRPr="00E1589E">
        <w:rPr>
          <w:rFonts w:ascii="Times New Roman" w:hAnsi="Times New Roman" w:cs="Times New Roman"/>
          <w:sz w:val="24"/>
          <w:szCs w:val="24"/>
        </w:rPr>
        <w:t xml:space="preserve">breakpoint, we utilized the “list” command, allowing us to see the entirety of the program </w:t>
      </w:r>
      <w:r w:rsidR="0063325A" w:rsidRPr="00E1589E">
        <w:rPr>
          <w:rFonts w:ascii="Times New Roman" w:hAnsi="Times New Roman" w:cs="Times New Roman"/>
          <w:sz w:val="24"/>
          <w:szCs w:val="24"/>
        </w:rPr>
        <w:t xml:space="preserve">with the lines numbered. </w:t>
      </w:r>
      <w:r w:rsidR="00B5072F" w:rsidRPr="00E1589E">
        <w:rPr>
          <w:rFonts w:ascii="Times New Roman" w:hAnsi="Times New Roman" w:cs="Times New Roman"/>
          <w:sz w:val="24"/>
          <w:szCs w:val="24"/>
        </w:rPr>
        <w:t>We then chose to halt the program before line 14 had a chance to execute</w:t>
      </w:r>
      <w:r w:rsidR="00F935A0" w:rsidRPr="00E1589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1729C32" w14:textId="77777777" w:rsidR="007E63FB" w:rsidRPr="00E1589E" w:rsidRDefault="007E63FB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22EA7D" w14:textId="27EB615A" w:rsidR="00F9685A" w:rsidRPr="00E1589E" w:rsidRDefault="009A0DD3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BE0179" wp14:editId="24CB171A">
            <wp:extent cx="5759963" cy="3445460"/>
            <wp:effectExtent l="0" t="0" r="0" b="3175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29" b="17453"/>
                    <a:stretch/>
                  </pic:blipFill>
                  <pic:spPr bwMode="auto">
                    <a:xfrm>
                      <a:off x="0" y="0"/>
                      <a:ext cx="5760720" cy="3445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DDC6F" w14:textId="6ACE7832" w:rsidR="00F935A0" w:rsidRPr="00E1589E" w:rsidRDefault="00F935A0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E60955" w14:textId="41FEF2CC" w:rsidR="00F935A0" w:rsidRPr="00E1589E" w:rsidRDefault="00F935A0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>We then ran the program</w:t>
      </w:r>
      <w:r w:rsidR="001462A7" w:rsidRPr="00E1589E">
        <w:rPr>
          <w:rFonts w:ascii="Times New Roman" w:hAnsi="Times New Roman" w:cs="Times New Roman"/>
          <w:sz w:val="24"/>
          <w:szCs w:val="24"/>
        </w:rPr>
        <w:t xml:space="preserve"> before utilizing the “info registers” command (whose results are shown in the next </w:t>
      </w:r>
      <w:r w:rsidR="009A0DD3" w:rsidRPr="00E1589E">
        <w:rPr>
          <w:rFonts w:ascii="Times New Roman" w:hAnsi="Times New Roman" w:cs="Times New Roman"/>
          <w:sz w:val="24"/>
          <w:szCs w:val="24"/>
        </w:rPr>
        <w:t>figure</w:t>
      </w:r>
      <w:r w:rsidR="001462A7" w:rsidRPr="00E1589E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6CB55C9D" w14:textId="04AEF171" w:rsidR="00DA5602" w:rsidRPr="00E1589E" w:rsidRDefault="00DA5602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BCF4A1" w14:textId="5EF71662" w:rsidR="001462A7" w:rsidRPr="00E1589E" w:rsidRDefault="00DA5602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749918" wp14:editId="03ECEF01">
            <wp:extent cx="5759963" cy="3445459"/>
            <wp:effectExtent l="0" t="0" r="0" b="3175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30" b="17453"/>
                    <a:stretch/>
                  </pic:blipFill>
                  <pic:spPr bwMode="auto">
                    <a:xfrm>
                      <a:off x="0" y="0"/>
                      <a:ext cx="5760720" cy="3445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C72B4D" w14:textId="02244D54" w:rsidR="00F9685A" w:rsidRPr="00E1589E" w:rsidRDefault="00D63270" w:rsidP="002172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681438" wp14:editId="7FE15311">
            <wp:extent cx="5759966" cy="1975104"/>
            <wp:effectExtent l="0" t="0" r="0" b="635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262" b="17016"/>
                    <a:stretch/>
                  </pic:blipFill>
                  <pic:spPr bwMode="auto">
                    <a:xfrm>
                      <a:off x="0" y="0"/>
                      <a:ext cx="5760720" cy="1975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436128" w14:textId="2AF31D2A" w:rsidR="00B56C07" w:rsidRPr="00E1589E" w:rsidRDefault="00B56C07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B2A1BC" w14:textId="720964E7" w:rsidR="00B56C07" w:rsidRPr="00E1589E" w:rsidRDefault="00B56C07" w:rsidP="00217200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E1589E">
        <w:rPr>
          <w:rFonts w:ascii="Times New Roman" w:hAnsi="Times New Roman" w:cs="Times New Roman"/>
          <w:sz w:val="24"/>
          <w:szCs w:val="24"/>
        </w:rPr>
        <w:t>Comparing the values stored in the registers with the program itself, we c</w:t>
      </w:r>
      <w:r w:rsidR="00B84A49" w:rsidRPr="00E1589E">
        <w:rPr>
          <w:rFonts w:ascii="Times New Roman" w:hAnsi="Times New Roman" w:cs="Times New Roman"/>
          <w:sz w:val="24"/>
          <w:szCs w:val="24"/>
        </w:rPr>
        <w:t>ould</w:t>
      </w:r>
      <w:r w:rsidRPr="00E1589E">
        <w:rPr>
          <w:rFonts w:ascii="Times New Roman" w:hAnsi="Times New Roman" w:cs="Times New Roman"/>
          <w:sz w:val="24"/>
          <w:szCs w:val="24"/>
        </w:rPr>
        <w:t xml:space="preserve"> see that </w:t>
      </w:r>
      <w:r w:rsidR="005261C4" w:rsidRPr="00E1589E">
        <w:rPr>
          <w:rFonts w:ascii="Times New Roman" w:hAnsi="Times New Roman" w:cs="Times New Roman"/>
          <w:sz w:val="24"/>
          <w:szCs w:val="24"/>
        </w:rPr>
        <w:t xml:space="preserve">each of the values were expected. </w:t>
      </w:r>
      <w:r w:rsidR="00A67DBB" w:rsidRPr="00E1589E">
        <w:rPr>
          <w:rFonts w:ascii="Times New Roman" w:hAnsi="Times New Roman" w:cs="Times New Roman"/>
          <w:sz w:val="24"/>
          <w:szCs w:val="24"/>
        </w:rPr>
        <w:t>Registers 2 through 4 h</w:t>
      </w:r>
      <w:r w:rsidR="00B84A49" w:rsidRPr="00E1589E">
        <w:rPr>
          <w:rFonts w:ascii="Times New Roman" w:hAnsi="Times New Roman" w:cs="Times New Roman"/>
          <w:sz w:val="24"/>
          <w:szCs w:val="24"/>
        </w:rPr>
        <w:t>e</w:t>
      </w:r>
      <w:r w:rsidR="00A67DBB" w:rsidRPr="00E1589E">
        <w:rPr>
          <w:rFonts w:ascii="Times New Roman" w:hAnsi="Times New Roman" w:cs="Times New Roman"/>
          <w:sz w:val="24"/>
          <w:szCs w:val="24"/>
        </w:rPr>
        <w:t>ld the values 11, 7, and 2 respectively</w:t>
      </w:r>
      <w:r w:rsidR="00F92DE5" w:rsidRPr="00E1589E">
        <w:rPr>
          <w:rFonts w:ascii="Times New Roman" w:hAnsi="Times New Roman" w:cs="Times New Roman"/>
          <w:sz w:val="24"/>
          <w:szCs w:val="24"/>
        </w:rPr>
        <w:t xml:space="preserve"> which were their assigned values. Register 5 h</w:t>
      </w:r>
      <w:r w:rsidR="00B84A49" w:rsidRPr="00E1589E">
        <w:rPr>
          <w:rFonts w:ascii="Times New Roman" w:hAnsi="Times New Roman" w:cs="Times New Roman"/>
          <w:sz w:val="24"/>
          <w:szCs w:val="24"/>
        </w:rPr>
        <w:t>e</w:t>
      </w:r>
      <w:r w:rsidR="00F92DE5" w:rsidRPr="00E1589E">
        <w:rPr>
          <w:rFonts w:ascii="Times New Roman" w:hAnsi="Times New Roman" w:cs="Times New Roman"/>
          <w:sz w:val="24"/>
          <w:szCs w:val="24"/>
        </w:rPr>
        <w:t>ld the value of</w:t>
      </w:r>
      <w:r w:rsidR="004735AB" w:rsidRPr="00E1589E">
        <w:rPr>
          <w:rFonts w:ascii="Times New Roman" w:hAnsi="Times New Roman" w:cs="Times New Roman"/>
          <w:sz w:val="24"/>
          <w:szCs w:val="24"/>
        </w:rPr>
        <w:t xml:space="preserve"> 22 - the result of our initial A added to B</w:t>
      </w:r>
      <w:r w:rsidR="00E27F0E" w:rsidRPr="00E1589E">
        <w:rPr>
          <w:rFonts w:ascii="Times New Roman" w:hAnsi="Times New Roman" w:cs="Times New Roman"/>
          <w:sz w:val="24"/>
          <w:szCs w:val="24"/>
        </w:rPr>
        <w:t xml:space="preserve"> (10+11)</w:t>
      </w:r>
      <w:r w:rsidR="004735AB" w:rsidRPr="00E1589E">
        <w:rPr>
          <w:rFonts w:ascii="Times New Roman" w:hAnsi="Times New Roman" w:cs="Times New Roman"/>
          <w:sz w:val="24"/>
          <w:szCs w:val="24"/>
        </w:rPr>
        <w:t xml:space="preserve">. Register 6 </w:t>
      </w:r>
      <w:r w:rsidR="001B3C49" w:rsidRPr="00E1589E">
        <w:rPr>
          <w:rFonts w:ascii="Times New Roman" w:hAnsi="Times New Roman" w:cs="Times New Roman"/>
          <w:sz w:val="24"/>
          <w:szCs w:val="24"/>
        </w:rPr>
        <w:t xml:space="preserve">read as 14 which </w:t>
      </w:r>
      <w:r w:rsidR="0099162E" w:rsidRPr="00E1589E">
        <w:rPr>
          <w:rFonts w:ascii="Times New Roman" w:hAnsi="Times New Roman" w:cs="Times New Roman"/>
          <w:sz w:val="24"/>
          <w:szCs w:val="24"/>
        </w:rPr>
        <w:t>was</w:t>
      </w:r>
      <w:r w:rsidR="001B3C49" w:rsidRPr="00E1589E">
        <w:rPr>
          <w:rFonts w:ascii="Times New Roman" w:hAnsi="Times New Roman" w:cs="Times New Roman"/>
          <w:sz w:val="24"/>
          <w:szCs w:val="24"/>
        </w:rPr>
        <w:t xml:space="preserve"> </w:t>
      </w:r>
      <w:r w:rsidR="00E27F0E" w:rsidRPr="00E1589E">
        <w:rPr>
          <w:rFonts w:ascii="Times New Roman" w:hAnsi="Times New Roman" w:cs="Times New Roman"/>
          <w:sz w:val="24"/>
          <w:szCs w:val="24"/>
        </w:rPr>
        <w:t xml:space="preserve">the result of C*D (7*2). Register 1, </w:t>
      </w:r>
      <w:r w:rsidR="00230B60" w:rsidRPr="00E1589E">
        <w:rPr>
          <w:rFonts w:ascii="Times New Roman" w:hAnsi="Times New Roman" w:cs="Times New Roman"/>
          <w:sz w:val="24"/>
          <w:szCs w:val="24"/>
        </w:rPr>
        <w:t>however, h</w:t>
      </w:r>
      <w:r w:rsidR="00B84A49" w:rsidRPr="00E1589E">
        <w:rPr>
          <w:rFonts w:ascii="Times New Roman" w:hAnsi="Times New Roman" w:cs="Times New Roman"/>
          <w:sz w:val="24"/>
          <w:szCs w:val="24"/>
        </w:rPr>
        <w:t>eld</w:t>
      </w:r>
      <w:r w:rsidR="00230B60" w:rsidRPr="00E1589E">
        <w:rPr>
          <w:rFonts w:ascii="Times New Roman" w:hAnsi="Times New Roman" w:cs="Times New Roman"/>
          <w:sz w:val="24"/>
          <w:szCs w:val="24"/>
        </w:rPr>
        <w:t xml:space="preserve"> A’s final value</w:t>
      </w:r>
      <w:r w:rsidR="001865CD" w:rsidRPr="00E1589E">
        <w:rPr>
          <w:rFonts w:ascii="Times New Roman" w:hAnsi="Times New Roman" w:cs="Times New Roman"/>
          <w:sz w:val="24"/>
          <w:szCs w:val="24"/>
        </w:rPr>
        <w:t xml:space="preserve"> of 7 which </w:t>
      </w:r>
      <w:r w:rsidR="00B84A49" w:rsidRPr="00E1589E">
        <w:rPr>
          <w:rFonts w:ascii="Times New Roman" w:hAnsi="Times New Roman" w:cs="Times New Roman"/>
          <w:sz w:val="24"/>
          <w:szCs w:val="24"/>
        </w:rPr>
        <w:t>wa</w:t>
      </w:r>
      <w:r w:rsidR="001865CD" w:rsidRPr="00E1589E">
        <w:rPr>
          <w:rFonts w:ascii="Times New Roman" w:hAnsi="Times New Roman" w:cs="Times New Roman"/>
          <w:sz w:val="24"/>
          <w:szCs w:val="24"/>
        </w:rPr>
        <w:t>s the</w:t>
      </w:r>
      <w:r w:rsidR="00B84A49" w:rsidRPr="00E1589E">
        <w:rPr>
          <w:rFonts w:ascii="Times New Roman" w:hAnsi="Times New Roman" w:cs="Times New Roman"/>
          <w:sz w:val="24"/>
          <w:szCs w:val="24"/>
        </w:rPr>
        <w:t xml:space="preserve"> expected</w:t>
      </w:r>
      <w:r w:rsidR="001865CD" w:rsidRPr="00E1589E">
        <w:rPr>
          <w:rFonts w:ascii="Times New Roman" w:hAnsi="Times New Roman" w:cs="Times New Roman"/>
          <w:sz w:val="24"/>
          <w:szCs w:val="24"/>
        </w:rPr>
        <w:t xml:space="preserve"> result of</w:t>
      </w:r>
      <w:r w:rsidR="00230B60" w:rsidRPr="00E1589E">
        <w:rPr>
          <w:rFonts w:ascii="Times New Roman" w:hAnsi="Times New Roman" w:cs="Times New Roman"/>
          <w:sz w:val="24"/>
          <w:szCs w:val="24"/>
        </w:rPr>
        <w:t xml:space="preserve"> [(10+11)</w:t>
      </w:r>
      <w:r w:rsidR="000839D5" w:rsidRPr="00E1589E">
        <w:rPr>
          <w:rFonts w:ascii="Times New Roman" w:hAnsi="Times New Roman" w:cs="Times New Roman"/>
          <w:sz w:val="24"/>
          <w:szCs w:val="24"/>
        </w:rPr>
        <w:t xml:space="preserve"> </w:t>
      </w:r>
      <w:r w:rsidR="00230B60" w:rsidRPr="00E1589E">
        <w:rPr>
          <w:rFonts w:ascii="Times New Roman" w:hAnsi="Times New Roman" w:cs="Times New Roman"/>
          <w:sz w:val="24"/>
          <w:szCs w:val="24"/>
        </w:rPr>
        <w:t>-</w:t>
      </w:r>
      <w:r w:rsidR="000839D5" w:rsidRPr="00E1589E">
        <w:rPr>
          <w:rFonts w:ascii="Times New Roman" w:hAnsi="Times New Roman" w:cs="Times New Roman"/>
          <w:sz w:val="24"/>
          <w:szCs w:val="24"/>
        </w:rPr>
        <w:t xml:space="preserve"> </w:t>
      </w:r>
      <w:r w:rsidR="00230B60" w:rsidRPr="00E1589E">
        <w:rPr>
          <w:rFonts w:ascii="Times New Roman" w:hAnsi="Times New Roman" w:cs="Times New Roman"/>
          <w:sz w:val="24"/>
          <w:szCs w:val="24"/>
        </w:rPr>
        <w:t>(7*2)].</w:t>
      </w:r>
    </w:p>
    <w:p w14:paraId="20D4E3DE" w14:textId="211DA67B" w:rsidR="00F9685A" w:rsidRPr="00E1589E" w:rsidRDefault="00F9685A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663D79" w14:textId="77777777" w:rsidR="00956D0D" w:rsidRPr="00E1589E" w:rsidRDefault="00956D0D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510F85" w14:textId="476E8BBA" w:rsidR="00956D0D" w:rsidRPr="00E1589E" w:rsidRDefault="00956D0D" w:rsidP="00E7494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56D0D" w:rsidRPr="00E1589E">
      <w:headerReference w:type="default" r:id="rId2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AB7C2" w14:textId="77777777" w:rsidR="005C74AF" w:rsidRDefault="005C74AF" w:rsidP="00C77021">
      <w:pPr>
        <w:spacing w:after="0" w:line="240" w:lineRule="auto"/>
      </w:pPr>
      <w:r>
        <w:separator/>
      </w:r>
    </w:p>
  </w:endnote>
  <w:endnote w:type="continuationSeparator" w:id="0">
    <w:p w14:paraId="78D6242A" w14:textId="77777777" w:rsidR="005C74AF" w:rsidRDefault="005C74AF" w:rsidP="00C770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DD8F4A" w14:textId="77777777" w:rsidR="005C74AF" w:rsidRDefault="005C74AF" w:rsidP="00C77021">
      <w:pPr>
        <w:spacing w:after="0" w:line="240" w:lineRule="auto"/>
      </w:pPr>
      <w:r>
        <w:separator/>
      </w:r>
    </w:p>
  </w:footnote>
  <w:footnote w:type="continuationSeparator" w:id="0">
    <w:p w14:paraId="2F8DA9B6" w14:textId="77777777" w:rsidR="005C74AF" w:rsidRDefault="005C74AF" w:rsidP="00C770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</w:rPr>
      <w:id w:val="-335606619"/>
      <w:docPartObj>
        <w:docPartGallery w:val="Page Numbers (Top of Page)"/>
        <w:docPartUnique/>
      </w:docPartObj>
    </w:sdtPr>
    <w:sdtEndPr/>
    <w:sdtContent>
      <w:p w14:paraId="7036B2AE" w14:textId="0D5FF592" w:rsidR="00530C28" w:rsidRPr="00530C28" w:rsidRDefault="00530C28">
        <w:pPr>
          <w:pStyle w:val="En-tte"/>
          <w:jc w:val="right"/>
          <w:rPr>
            <w:rFonts w:ascii="Times New Roman" w:hAnsi="Times New Roman" w:cs="Times New Roman"/>
            <w:sz w:val="24"/>
          </w:rPr>
        </w:pPr>
        <w:r w:rsidRPr="00530C28">
          <w:rPr>
            <w:rFonts w:ascii="Times New Roman" w:hAnsi="Times New Roman" w:cs="Times New Roman"/>
            <w:sz w:val="24"/>
          </w:rPr>
          <w:fldChar w:fldCharType="begin"/>
        </w:r>
        <w:r w:rsidRPr="00530C28">
          <w:rPr>
            <w:rFonts w:ascii="Times New Roman" w:hAnsi="Times New Roman" w:cs="Times New Roman"/>
            <w:sz w:val="24"/>
          </w:rPr>
          <w:instrText>PAGE   \* MERGEFORMAT</w:instrText>
        </w:r>
        <w:r w:rsidRPr="00530C28">
          <w:rPr>
            <w:rFonts w:ascii="Times New Roman" w:hAnsi="Times New Roman" w:cs="Times New Roman"/>
            <w:sz w:val="24"/>
          </w:rPr>
          <w:fldChar w:fldCharType="separate"/>
        </w:r>
        <w:r w:rsidRPr="00530C28">
          <w:rPr>
            <w:rFonts w:ascii="Times New Roman" w:hAnsi="Times New Roman" w:cs="Times New Roman"/>
            <w:sz w:val="24"/>
            <w:lang w:val="fr-FR"/>
          </w:rPr>
          <w:t>2</w:t>
        </w:r>
        <w:r w:rsidRPr="00530C28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51B9F7FB" w14:textId="77777777" w:rsidR="00530C28" w:rsidRPr="00530C28" w:rsidRDefault="00530C28">
    <w:pPr>
      <w:pStyle w:val="En-tte"/>
      <w:rPr>
        <w:rFonts w:ascii="Times New Roman" w:hAnsi="Times New Roman" w:cs="Times New Roman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tzC2NDWxsLAwMTZU0lEKTi0uzszPAykwrgUA9A80rSwAAAA="/>
  </w:docVars>
  <w:rsids>
    <w:rsidRoot w:val="00C77021"/>
    <w:rsid w:val="00016715"/>
    <w:rsid w:val="0006077F"/>
    <w:rsid w:val="000839D5"/>
    <w:rsid w:val="000909C1"/>
    <w:rsid w:val="000A461F"/>
    <w:rsid w:val="000F04BC"/>
    <w:rsid w:val="0010568F"/>
    <w:rsid w:val="00131C20"/>
    <w:rsid w:val="00135EE6"/>
    <w:rsid w:val="001462A7"/>
    <w:rsid w:val="00170333"/>
    <w:rsid w:val="001865CD"/>
    <w:rsid w:val="001A2091"/>
    <w:rsid w:val="001B237A"/>
    <w:rsid w:val="001B3C49"/>
    <w:rsid w:val="001D40E3"/>
    <w:rsid w:val="001F2509"/>
    <w:rsid w:val="00206B61"/>
    <w:rsid w:val="00217200"/>
    <w:rsid w:val="00230B60"/>
    <w:rsid w:val="00261EA5"/>
    <w:rsid w:val="00274E95"/>
    <w:rsid w:val="002A0560"/>
    <w:rsid w:val="002B6659"/>
    <w:rsid w:val="002B702A"/>
    <w:rsid w:val="00310D5B"/>
    <w:rsid w:val="00310DEC"/>
    <w:rsid w:val="00312766"/>
    <w:rsid w:val="003417CB"/>
    <w:rsid w:val="003463F2"/>
    <w:rsid w:val="00374665"/>
    <w:rsid w:val="003927C6"/>
    <w:rsid w:val="003B4A77"/>
    <w:rsid w:val="003E06F9"/>
    <w:rsid w:val="00402995"/>
    <w:rsid w:val="004243D9"/>
    <w:rsid w:val="004400C4"/>
    <w:rsid w:val="004735AB"/>
    <w:rsid w:val="00491391"/>
    <w:rsid w:val="004F4285"/>
    <w:rsid w:val="004F5D48"/>
    <w:rsid w:val="005261C4"/>
    <w:rsid w:val="00530C28"/>
    <w:rsid w:val="005C74AF"/>
    <w:rsid w:val="005D297D"/>
    <w:rsid w:val="0063325A"/>
    <w:rsid w:val="00651203"/>
    <w:rsid w:val="00666D67"/>
    <w:rsid w:val="00683F8B"/>
    <w:rsid w:val="006A2067"/>
    <w:rsid w:val="006A6110"/>
    <w:rsid w:val="007615BA"/>
    <w:rsid w:val="007A3098"/>
    <w:rsid w:val="007E63FB"/>
    <w:rsid w:val="00815E0C"/>
    <w:rsid w:val="0082663F"/>
    <w:rsid w:val="008342E6"/>
    <w:rsid w:val="00876540"/>
    <w:rsid w:val="00885363"/>
    <w:rsid w:val="00927244"/>
    <w:rsid w:val="009369F4"/>
    <w:rsid w:val="00956D0D"/>
    <w:rsid w:val="009665EE"/>
    <w:rsid w:val="0099162E"/>
    <w:rsid w:val="009A0DD3"/>
    <w:rsid w:val="009D186D"/>
    <w:rsid w:val="009E5EA4"/>
    <w:rsid w:val="009F4BDB"/>
    <w:rsid w:val="009F5D11"/>
    <w:rsid w:val="00A0160F"/>
    <w:rsid w:val="00A205D2"/>
    <w:rsid w:val="00A56CB8"/>
    <w:rsid w:val="00A570D8"/>
    <w:rsid w:val="00A67DBB"/>
    <w:rsid w:val="00A85687"/>
    <w:rsid w:val="00A93C86"/>
    <w:rsid w:val="00A958E9"/>
    <w:rsid w:val="00AA7EFE"/>
    <w:rsid w:val="00AC76A1"/>
    <w:rsid w:val="00AE05A5"/>
    <w:rsid w:val="00AF660F"/>
    <w:rsid w:val="00B05FE3"/>
    <w:rsid w:val="00B5072F"/>
    <w:rsid w:val="00B56C07"/>
    <w:rsid w:val="00B836B3"/>
    <w:rsid w:val="00B84A49"/>
    <w:rsid w:val="00B93009"/>
    <w:rsid w:val="00BB1B42"/>
    <w:rsid w:val="00BE40E2"/>
    <w:rsid w:val="00C12363"/>
    <w:rsid w:val="00C1655E"/>
    <w:rsid w:val="00C26209"/>
    <w:rsid w:val="00C30564"/>
    <w:rsid w:val="00C77021"/>
    <w:rsid w:val="00C97DA1"/>
    <w:rsid w:val="00C97DAD"/>
    <w:rsid w:val="00D356F2"/>
    <w:rsid w:val="00D46723"/>
    <w:rsid w:val="00D63270"/>
    <w:rsid w:val="00DA5602"/>
    <w:rsid w:val="00DD3B91"/>
    <w:rsid w:val="00E004B7"/>
    <w:rsid w:val="00E02176"/>
    <w:rsid w:val="00E1110B"/>
    <w:rsid w:val="00E1589E"/>
    <w:rsid w:val="00E27F0E"/>
    <w:rsid w:val="00E30EBE"/>
    <w:rsid w:val="00E317F5"/>
    <w:rsid w:val="00E402D6"/>
    <w:rsid w:val="00E52473"/>
    <w:rsid w:val="00E7494F"/>
    <w:rsid w:val="00E862CB"/>
    <w:rsid w:val="00E94537"/>
    <w:rsid w:val="00EB2035"/>
    <w:rsid w:val="00EB22CC"/>
    <w:rsid w:val="00EE68FC"/>
    <w:rsid w:val="00F239A8"/>
    <w:rsid w:val="00F23C88"/>
    <w:rsid w:val="00F621F3"/>
    <w:rsid w:val="00F75127"/>
    <w:rsid w:val="00F91CF6"/>
    <w:rsid w:val="00F92DE5"/>
    <w:rsid w:val="00F935A0"/>
    <w:rsid w:val="00F9685A"/>
    <w:rsid w:val="00FF0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6EB1970"/>
  <w15:chartTrackingRefBased/>
  <w15:docId w15:val="{36AE620C-7B20-4206-BACA-4EA020695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C770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77021"/>
    <w:rPr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C7702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77021"/>
    <w:rPr>
      <w:lang w:val="en-US"/>
    </w:rPr>
  </w:style>
  <w:style w:type="paragraph" w:styleId="Titre">
    <w:name w:val="Title"/>
    <w:basedOn w:val="Normal"/>
    <w:next w:val="Normal"/>
    <w:link w:val="TitreCar"/>
    <w:uiPriority w:val="10"/>
    <w:qFormat/>
    <w:rsid w:val="00F968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9685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styleId="Textedelespacerserv">
    <w:name w:val="Placeholder Text"/>
    <w:basedOn w:val="Policepardfaut"/>
    <w:uiPriority w:val="99"/>
    <w:semiHidden/>
    <w:rsid w:val="00956D0D"/>
    <w:rPr>
      <w:color w:val="808080"/>
    </w:rPr>
  </w:style>
  <w:style w:type="paragraph" w:customStyle="1" w:styleId="Default">
    <w:name w:val="Default"/>
    <w:rsid w:val="00B05F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package" Target="embeddings/Microsoft_Word_Document.docx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emf"/><Relationship Id="rId24" Type="http://schemas.openxmlformats.org/officeDocument/2006/relationships/image" Target="media/image13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10" Type="http://schemas.openxmlformats.org/officeDocument/2006/relationships/image" Target="media/image1.png"/><Relationship Id="rId19" Type="http://schemas.openxmlformats.org/officeDocument/2006/relationships/package" Target="embeddings/Microsoft_Word_Document1.docx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46D9C2C02F748A80EFF8EE60CCB03" ma:contentTypeVersion="9" ma:contentTypeDescription="Create a new document." ma:contentTypeScope="" ma:versionID="2e98d9f5c4e9f602dbc6343f27bddde2">
  <xsd:schema xmlns:xsd="http://www.w3.org/2001/XMLSchema" xmlns:xs="http://www.w3.org/2001/XMLSchema" xmlns:p="http://schemas.microsoft.com/office/2006/metadata/properties" xmlns:ns3="4db4fa65-5dee-42cf-9825-094540056905" targetNamespace="http://schemas.microsoft.com/office/2006/metadata/properties" ma:root="true" ma:fieldsID="8b6a3e97e780b52866454a0f328e20bc" ns3:_="">
    <xsd:import namespace="4db4fa65-5dee-42cf-9825-0945400569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EventHashCode" minOccurs="0"/>
                <xsd:element ref="ns3:MediaServiceGenerationTim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b4fa65-5dee-42cf-9825-0945400569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77FE80-14EA-4789-97BC-46F2ED0302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b4fa65-5dee-42cf-9825-094540056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5E5F6D-778E-4740-9F61-883B5C1AE2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0654F1-B9FC-4FE5-9D35-0FDFB6E7BE7A}">
  <ds:schemaRefs>
    <ds:schemaRef ds:uri="http://purl.org/dc/elements/1.1/"/>
    <ds:schemaRef ds:uri="4db4fa65-5dee-42cf-9825-094540056905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8997AFD-0E63-4E7C-AD4E-945E59237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a Wright</dc:creator>
  <cp:keywords/>
  <dc:description/>
  <cp:lastModifiedBy>Katya du Bois</cp:lastModifiedBy>
  <cp:revision>2</cp:revision>
  <dcterms:created xsi:type="dcterms:W3CDTF">2019-09-14T20:37:00Z</dcterms:created>
  <dcterms:modified xsi:type="dcterms:W3CDTF">2019-09-14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46D9C2C02F748A80EFF8EE60CCB03</vt:lpwstr>
  </property>
</Properties>
</file>